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Professo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20" w:name="X1ef2509012ebae06db5a1c40b5208b0c8525bc6"/>
    <w:p>
      <w:pPr>
        <w:pStyle w:val="Heading1"/>
      </w:pPr>
      <w:r>
        <w:t xml:space="preserve">Cover Letter for the Position of Professor at a University in Germany Munich</w:t>
      </w:r>
    </w:p>
    <w:p>
      <w:pPr>
        <w:pStyle w:val="FirstParagraph"/>
      </w:pPr>
      <w:r>
        <w:t xml:space="preserve">Dear [Hiring Committee Name or "Search Committee"],</w:t>
      </w:r>
    </w:p>
    <w:p>
      <w:pPr>
        <w:pStyle w:val="BodyText"/>
      </w:pPr>
      <w:r>
        <w:t xml:space="preserve">I am writing to express my enthusiastic interest in the Professor position at a prestigious university in Germany Munich. With a robust academic background, extensive research experience, and a deep commitment to advancing higher education, I am eager to contribute my expertise and vision to an institution that values innovation, interdisciplinary collaboration, and academic excellence. Munich’s reputation as a hub of scientific discovery and cultural vibrancy makes it an ideal setting for me to further my career as a Professor in the fields of [Your Specific Field, e.g., "Computer Science," "Biotechnology," or "Sociology"].</w:t>
      </w:r>
    </w:p>
    <w:p>
      <w:pPr>
        <w:pStyle w:val="BodyText"/>
      </w:pPr>
      <w:r>
        <w:t xml:space="preserve">Having earned my [PhD/Doctorate] in [Your Field] from [Your University], I have dedicated over [X years] to academic research, teaching, and leadership roles that align with the rigorous standards expected of a Professor in Germany. My work has focused on [briefly describe your research areas, e.g., "AI-driven solutions for sustainable urban development," "molecular biology and gene therapy," or "historical anthropology and global migration patterns"]. This research has been published in top-tier journals such as [List Journals], and I have presented my findings at international conferences, including [Name of Conferences]. These experiences have not only honed my ability to conduct cutting-edge research but also prepared me to mentor the next generation of scholars and professionals.</w:t>
      </w:r>
    </w:p>
    <w:p>
      <w:pPr>
        <w:pStyle w:val="BodyText"/>
      </w:pPr>
      <w:r>
        <w:t xml:space="preserve">As a Professor, I believe in the transformative power of education and the importance of fostering an inclusive, dynamic learning environment. My teaching philosophy emphasizes critical thinking, interdisciplinary approaches, and real-world applications of theoretical concepts. Over the years, I have taught undergraduate and graduate courses at [Your Previous Institutions], where I received consistently high evaluations for my ability to engage students and inspire intellectual curiosity. For instance, in my course on [Course Title], I integrated case studies from Germany Munich’s thriving tech industry, allowing students to explore how academic research can address local challenges such as urbanization or environmental sustainability.</w:t>
      </w:r>
    </w:p>
    <w:p>
      <w:pPr>
        <w:pStyle w:val="BodyText"/>
      </w:pPr>
      <w:r>
        <w:t xml:space="preserve">Munich’s unique position at the intersection of tradition and innovation resonates deeply with my professional values. The city is home to world-renowned institutions like [LMU Munich, TUM (Technical University of Munich), or other relevant universities], which are leaders in research and education. I am particularly drawn to the collaborative spirit of Germany’s academic community, where cross-disciplinary projects and international partnerships are encouraged. As a Professor in Germany Munich, I aim to leverage this environment to establish a research group that bridges [Your Field] with [Adjacent Fields, e.g., "engineering," "policy studies," or "humanities"], fostering innovation that addresses global challenges while contributing to the local academic ecosystem.</w:t>
      </w:r>
    </w:p>
    <w:p>
      <w:pPr>
        <w:pStyle w:val="BodyText"/>
      </w:pPr>
      <w:r>
        <w:t xml:space="preserve">One of my key achievements as a researcher has been [Describe a Major Achievement, e.g., "leading a EU-funded project on renewable energy systems" or "developing an open-source platform for data analysis in social sciences"]. This work not only advanced my field but also demonstrated the value of collaboration across borders and disciplines. In Germany Munich, I plan to build on this foundation by seeking funding from organizations such as the German Research Foundation (DFG) and engaging with industry partners like [List Companies or Organizations Relevant to Your Field]. My goal is to create a research environment that attracts talented students and early-career researchers while maintaining a strong focus on ethical practices and societal impact.</w:t>
      </w:r>
    </w:p>
    <w:p>
      <w:pPr>
        <w:pStyle w:val="BodyText"/>
      </w:pPr>
      <w:r>
        <w:t xml:space="preserve">Additionally, I am committed to contributing to the broader academic community in Germany Munich. I have previously served on [Committees, Review Panels, or Editorial Boards], which has given me insight into the importance of peer review, curriculum development, and academic governance. As a Professor here, I would actively participate in these processes to ensure that our institution remains at the forefront of educational and research excellence. Furthermore, my experience in [Mention Any International Experience, e.g., "teaching at universities in the US and Asia"] has equipped me to support the integration of international students and faculty into the German academic system, enriching our collective perspectives.</w:t>
      </w:r>
    </w:p>
    <w:p>
      <w:pPr>
        <w:pStyle w:val="BodyText"/>
      </w:pPr>
      <w:r>
        <w:t xml:space="preserve">The cultural and intellectual diversity of Munich is another compelling reason for my application. The city’s rich history, vibrant arts scene, and commitment to sustainability align with my personal values. I am particularly inspired by Munich’s emphasis on [Mention a Specific Aspect, e.g., "environmental stewardship," "innovation in engineering," or "preservation of cultural heritage"], which I believe can be further advanced through academic collaboration. As a Professor in Germany Munich, I am eager to contribute to initiatives that promote public engagement with science and the arts, ensuring that our research has a meaningful impact beyond the university walls.</w:t>
      </w:r>
    </w:p>
    <w:p>
      <w:pPr>
        <w:pStyle w:val="BodyText"/>
      </w:pPr>
      <w:r>
        <w:t xml:space="preserve">In conclusion, I am deeply passionate about the opportunity to join a university in Germany Munich as a Professor. My academic achievements, teaching experience, and commitment to interdisciplinary research make me well-suited to contribute to your institution’s mission of excellence. I am confident that my expertise in [Your Field] and my ability to foster collaboration will enable me to thrive in this dynamic environment. I would be honored to discuss how my vision aligns with the goals of your university and how I can help shape its future as a Professor.</w:t>
      </w:r>
    </w:p>
    <w:p>
      <w:pPr>
        <w:pStyle w:val="BodyText"/>
      </w:pPr>
      <w:r>
        <w:t xml:space="preserve">Thank you for considering my application. I look forward to the possibility of contributing to the academic community in Germany Munich and advancing the mission of your institu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: Email, Phone Number, LinkedIn or Academic Profile Link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Professor Position in Germany Munich</dc:title>
  <dc:creator/>
  <dc:language>en</dc:language>
  <cp:keywords/>
  <dcterms:created xsi:type="dcterms:W3CDTF">2026-07-21T02:13:42Z</dcterms:created>
  <dcterms:modified xsi:type="dcterms:W3CDTF">2026-07-21T02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